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796436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A05E6">
        <w:rPr>
          <w:sz w:val="22"/>
          <w:szCs w:val="22"/>
          <w:lang w:val="en-GB"/>
        </w:rPr>
        <w:t>Georgi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07591A1"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BF36AD">
        <w:rPr>
          <w:sz w:val="22"/>
          <w:szCs w:val="22"/>
          <w:lang w:val="en-GB"/>
        </w:rPr>
        <w:t>___</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D927CD">
        <w:rPr>
          <w:sz w:val="22"/>
          <w:szCs w:val="22"/>
          <w:lang w:val="en-GB"/>
        </w:rPr>
        <w:t>one (</w:t>
      </w:r>
      <w:r w:rsidR="00AA05E6">
        <w:rPr>
          <w:sz w:val="22"/>
          <w:szCs w:val="22"/>
          <w:lang w:val="en-GB"/>
        </w:rPr>
        <w:t>1</w:t>
      </w:r>
      <w:r w:rsidR="00D927CD">
        <w:rPr>
          <w:sz w:val="22"/>
          <w:szCs w:val="22"/>
          <w:lang w:val="en-GB"/>
        </w:rPr>
        <w:t>)</w:t>
      </w:r>
      <w:r w:rsidR="00AA05E6">
        <w:rPr>
          <w:sz w:val="22"/>
          <w:szCs w:val="22"/>
          <w:lang w:val="en-GB"/>
        </w:rPr>
        <w:t xml:space="preserve"> month</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D927CD">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74F3E2E"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AA05E6">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C7559" w14:textId="77777777" w:rsidR="00200A85" w:rsidRDefault="00200A85" w:rsidP="00CB37D9">
      <w:pPr>
        <w:spacing w:after="0" w:line="240" w:lineRule="auto"/>
      </w:pPr>
      <w:r>
        <w:separator/>
      </w:r>
    </w:p>
  </w:endnote>
  <w:endnote w:type="continuationSeparator" w:id="0">
    <w:p w14:paraId="23689256" w14:textId="77777777" w:rsidR="00200A85" w:rsidRDefault="00200A8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CBA04" w14:textId="77777777" w:rsidR="00200A85" w:rsidRDefault="00200A85" w:rsidP="00CB37D9">
      <w:pPr>
        <w:spacing w:after="0" w:line="240" w:lineRule="auto"/>
      </w:pPr>
      <w:r>
        <w:separator/>
      </w:r>
    </w:p>
  </w:footnote>
  <w:footnote w:type="continuationSeparator" w:id="0">
    <w:p w14:paraId="27A1457B" w14:textId="77777777" w:rsidR="00200A85" w:rsidRDefault="00200A8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200A85"/>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9E3488"/>
    <w:rsid w:val="00A17025"/>
    <w:rsid w:val="00A20868"/>
    <w:rsid w:val="00A32B60"/>
    <w:rsid w:val="00A56F25"/>
    <w:rsid w:val="00A81BFC"/>
    <w:rsid w:val="00AA05E6"/>
    <w:rsid w:val="00AB107D"/>
    <w:rsid w:val="00AD61B6"/>
    <w:rsid w:val="00AD6FC0"/>
    <w:rsid w:val="00AF31C0"/>
    <w:rsid w:val="00B32A3C"/>
    <w:rsid w:val="00B62E90"/>
    <w:rsid w:val="00B938B3"/>
    <w:rsid w:val="00BB48DD"/>
    <w:rsid w:val="00BC0F62"/>
    <w:rsid w:val="00BF0BB1"/>
    <w:rsid w:val="00BF30BC"/>
    <w:rsid w:val="00BF36AD"/>
    <w:rsid w:val="00C34592"/>
    <w:rsid w:val="00C55AF5"/>
    <w:rsid w:val="00C576A9"/>
    <w:rsid w:val="00C67B7C"/>
    <w:rsid w:val="00C91B90"/>
    <w:rsid w:val="00CB37D9"/>
    <w:rsid w:val="00CD3904"/>
    <w:rsid w:val="00CD6FD8"/>
    <w:rsid w:val="00CE05B2"/>
    <w:rsid w:val="00D54234"/>
    <w:rsid w:val="00D927CD"/>
    <w:rsid w:val="00DD2CCC"/>
    <w:rsid w:val="00E1194B"/>
    <w:rsid w:val="00E9546D"/>
    <w:rsid w:val="00EA1D6D"/>
    <w:rsid w:val="00ED1DA2"/>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7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47:00Z</dcterms:created>
  <dcterms:modified xsi:type="dcterms:W3CDTF">2020-07-01T00:13:00Z</dcterms:modified>
</cp:coreProperties>
</file>